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5C8DE" w14:textId="7D3D2338" w:rsidR="006F3D0E" w:rsidRPr="00247452" w:rsidRDefault="006F3D0E" w:rsidP="32DF7056">
      <w:pPr>
        <w:tabs>
          <w:tab w:val="center" w:pos="1620"/>
        </w:tabs>
        <w:rPr>
          <w:rFonts w:ascii="Verdana" w:eastAsia="Verdana" w:hAnsi="Verdana" w:cs="Verdana"/>
          <w:sz w:val="20"/>
          <w:szCs w:val="20"/>
          <w:lang w:val="en-GB"/>
        </w:rPr>
      </w:pPr>
      <w:r w:rsidRPr="00247452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  <w:r w:rsidRPr="00247452">
        <w:rPr>
          <w:lang w:val="en-GB"/>
        </w:rPr>
        <w:tab/>
      </w:r>
      <w:r w:rsidRPr="00247452">
        <w:rPr>
          <w:lang w:val="en-GB"/>
        </w:rPr>
        <w:tab/>
      </w:r>
      <w:r w:rsidRPr="00247452">
        <w:rPr>
          <w:lang w:val="en-GB"/>
        </w:rPr>
        <w:tab/>
      </w:r>
      <w:r w:rsidRPr="00247452">
        <w:rPr>
          <w:lang w:val="en-GB"/>
        </w:rPr>
        <w:tab/>
      </w:r>
      <w:proofErr w:type="spellStart"/>
      <w:r w:rsidRPr="00247452">
        <w:rPr>
          <w:rFonts w:ascii="Verdana" w:hAnsi="Verdana"/>
          <w:sz w:val="20"/>
          <w:szCs w:val="20"/>
          <w:lang w:val="en-GB"/>
        </w:rPr>
        <w:t>Wrocław</w:t>
      </w:r>
      <w:proofErr w:type="spellEnd"/>
      <w:r w:rsidRPr="00247452">
        <w:rPr>
          <w:rFonts w:ascii="Verdana" w:hAnsi="Verdana"/>
          <w:sz w:val="20"/>
          <w:szCs w:val="20"/>
          <w:lang w:val="en-GB"/>
        </w:rPr>
        <w:t xml:space="preserve">, </w:t>
      </w:r>
      <w:r w:rsidR="1E5A2201" w:rsidRPr="00247452">
        <w:rPr>
          <w:rFonts w:ascii="Verdana" w:eastAsia="Verdana" w:hAnsi="Verdana" w:cs="Verdana"/>
          <w:sz w:val="20"/>
          <w:szCs w:val="20"/>
          <w:lang w:val="en-GB"/>
        </w:rPr>
        <w:t>…...................</w:t>
      </w:r>
      <w:r w:rsidR="1E5A2201" w:rsidRPr="00247452">
        <w:rPr>
          <w:rFonts w:ascii="Verdana" w:eastAsia="Verdana" w:hAnsi="Verdana" w:cs="Verdana"/>
          <w:lang w:val="en-GB"/>
        </w:rPr>
        <w:t xml:space="preserve"> </w:t>
      </w:r>
      <w:r w:rsidR="1E5A2201" w:rsidRPr="00247452">
        <w:rPr>
          <w:rFonts w:ascii="Verdana" w:eastAsia="Verdana" w:hAnsi="Verdana" w:cs="Verdana"/>
          <w:sz w:val="20"/>
          <w:szCs w:val="20"/>
          <w:lang w:val="en-GB"/>
        </w:rPr>
        <w:t>20.........</w:t>
      </w:r>
    </w:p>
    <w:p w14:paraId="2B961F6A" w14:textId="2D7D1421" w:rsidR="006F3D0E" w:rsidRPr="00247452" w:rsidRDefault="00247452" w:rsidP="32DF7056">
      <w:pPr>
        <w:tabs>
          <w:tab w:val="center" w:pos="1620"/>
        </w:tabs>
        <w:rPr>
          <w:rFonts w:ascii="Verdana" w:hAnsi="Verdana"/>
          <w:sz w:val="20"/>
          <w:szCs w:val="20"/>
          <w:vertAlign w:val="superscript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n</w:t>
      </w:r>
      <w:r w:rsidR="50E89522" w:rsidRPr="00247452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ame and surname</w:t>
      </w:r>
      <w:r w:rsidR="006F3D0E" w:rsidRPr="00247452">
        <w:rPr>
          <w:rFonts w:ascii="Verdana" w:hAnsi="Verdana"/>
          <w:sz w:val="20"/>
          <w:szCs w:val="20"/>
          <w:vertAlign w:val="superscript"/>
          <w:lang w:val="en-GB"/>
        </w:rPr>
        <w:tab/>
      </w:r>
    </w:p>
    <w:p w14:paraId="7EA96A2F" w14:textId="77777777" w:rsidR="006F3D0E" w:rsidRPr="00247452" w:rsidRDefault="006F3D0E" w:rsidP="32DF7056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247452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2E14C5B1" w14:textId="0E9E96A0" w:rsidR="19F9C191" w:rsidRPr="00247452" w:rsidRDefault="00247452" w:rsidP="32DF7056">
      <w:pPr>
        <w:tabs>
          <w:tab w:val="center" w:pos="1620"/>
        </w:tabs>
        <w:rPr>
          <w:rFonts w:ascii="Verdana" w:eastAsia="Verdana" w:hAnsi="Verdana" w:cs="Verdana"/>
          <w:sz w:val="16"/>
          <w:szCs w:val="16"/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ab/>
        <w:t>field and degree of stud</w:t>
      </w:r>
      <w:r w:rsidR="00601DD0">
        <w:rPr>
          <w:rFonts w:ascii="Verdana" w:hAnsi="Verdana"/>
          <w:sz w:val="20"/>
          <w:szCs w:val="20"/>
          <w:vertAlign w:val="superscript"/>
          <w:lang w:val="en-GB"/>
        </w:rPr>
        <w:t>ies</w:t>
      </w:r>
    </w:p>
    <w:p w14:paraId="7DA7AACA" w14:textId="77777777" w:rsidR="006F3D0E" w:rsidRPr="00247452" w:rsidRDefault="006F3D0E" w:rsidP="32DF7056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247452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D2FC06D" w14:textId="200565E1" w:rsidR="79A6F65E" w:rsidRPr="00247452" w:rsidRDefault="00247452" w:rsidP="32DF7056">
      <w:pPr>
        <w:tabs>
          <w:tab w:val="center" w:pos="1620"/>
        </w:tabs>
        <w:rPr>
          <w:rFonts w:ascii="Verdana" w:eastAsia="Verdana" w:hAnsi="Verdana" w:cs="Verdana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</w:r>
      <w:r>
        <w:rPr>
          <w:rFonts w:ascii="Verdana" w:hAnsi="Verdana"/>
          <w:sz w:val="20"/>
          <w:szCs w:val="20"/>
          <w:vertAlign w:val="superscript"/>
          <w:lang w:val="en-GB"/>
        </w:rPr>
        <w:t>y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 xml:space="preserve">ear </w:t>
      </w:r>
      <w:r>
        <w:rPr>
          <w:rFonts w:ascii="Verdana" w:hAnsi="Verdana"/>
          <w:sz w:val="20"/>
          <w:szCs w:val="20"/>
          <w:vertAlign w:val="superscript"/>
          <w:lang w:val="en-GB"/>
        </w:rPr>
        <w:t xml:space="preserve">and semester 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>of studies</w:t>
      </w:r>
    </w:p>
    <w:p w14:paraId="22A9FA94" w14:textId="34B6597D" w:rsidR="006F3D0E" w:rsidRPr="00247452" w:rsidRDefault="005C3E3F" w:rsidP="32DF7056">
      <w:pPr>
        <w:tabs>
          <w:tab w:val="center" w:pos="1620"/>
        </w:tabs>
        <w:rPr>
          <w:rFonts w:ascii="Verdana" w:eastAsia="Verdana" w:hAnsi="Verdana" w:cs="Verdana"/>
          <w:vertAlign w:val="superscript"/>
          <w:lang w:val="en-GB"/>
        </w:rPr>
      </w:pPr>
      <w:r>
        <w:rPr>
          <w:rFonts w:ascii="Verdana" w:hAnsi="Verdana"/>
          <w:noProof/>
          <w:sz w:val="20"/>
          <w:szCs w:val="20"/>
          <w:lang w:val="en-GB"/>
        </w:rPr>
        <w:pict w14:anchorId="1981C35A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margin-left:273.75pt;margin-top:-10.45pt;width:191.6pt;height:82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" stroked="f">
            <v:textbox>
              <w:txbxContent>
                <w:p w14:paraId="466D91F3" w14:textId="77777777" w:rsidR="00247452" w:rsidRPr="007F3A95" w:rsidRDefault="00247452" w:rsidP="00247452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 w:rsidRPr="007F3A95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 xml:space="preserve">Faculty of Earth Sciences and Environmental Management of the </w:t>
                  </w:r>
                  <w:proofErr w:type="spellStart"/>
                  <w:r w:rsidRPr="007F3A95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UWr</w:t>
                  </w:r>
                  <w:proofErr w:type="spellEnd"/>
                </w:p>
                <w:p w14:paraId="7484E7D3" w14:textId="77777777" w:rsidR="00247452" w:rsidRPr="007F3A95" w:rsidRDefault="00247452" w:rsidP="00247452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 w:rsidRPr="00AE15A6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Vice-Dean for teaching</w:t>
                  </w:r>
                </w:p>
                <w:p w14:paraId="3B027362" w14:textId="1B05AC2A" w:rsidR="00247452" w:rsidRDefault="00247452" w:rsidP="00247452">
                  <w:proofErr w:type="spellStart"/>
                  <w:r w:rsidRPr="007F3A95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dr</w:t>
                  </w:r>
                  <w:proofErr w:type="spellEnd"/>
                  <w:r w:rsidRPr="007F3A95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 xml:space="preserve"> hab. Waldemar </w:t>
                  </w:r>
                  <w:proofErr w:type="spellStart"/>
                  <w:r w:rsidRPr="007F3A95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Spallek</w:t>
                  </w:r>
                  <w:proofErr w:type="spellEnd"/>
                </w:p>
              </w:txbxContent>
            </v:textbox>
          </v:shape>
        </w:pict>
      </w:r>
      <w:r w:rsidR="006F3D0E" w:rsidRPr="00247452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049D427" w14:textId="0F8B402E" w:rsidR="006F3D0E" w:rsidRPr="00247452" w:rsidRDefault="00247452" w:rsidP="32DF7056">
      <w:pPr>
        <w:tabs>
          <w:tab w:val="center" w:pos="1620"/>
        </w:tabs>
        <w:rPr>
          <w:rFonts w:ascii="Verdana" w:eastAsia="Verdana" w:hAnsi="Verdana" w:cs="Verdana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i</w:t>
      </w:r>
      <w:r w:rsidR="000D8CC3" w:rsidRPr="00247452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ndex number</w:t>
      </w:r>
      <w:r w:rsidR="006F3D0E" w:rsidRPr="00247452">
        <w:rPr>
          <w:rFonts w:ascii="Verdana" w:hAnsi="Verdana"/>
          <w:sz w:val="20"/>
          <w:szCs w:val="20"/>
          <w:vertAlign w:val="superscript"/>
          <w:lang w:val="en-GB"/>
        </w:rPr>
        <w:tab/>
      </w:r>
    </w:p>
    <w:p w14:paraId="3D14BC2C" w14:textId="1BE76028" w:rsidR="006F3D0E" w:rsidRPr="00247452" w:rsidRDefault="006F3D0E" w:rsidP="32DF7056">
      <w:pPr>
        <w:tabs>
          <w:tab w:val="center" w:pos="1620"/>
        </w:tabs>
        <w:rPr>
          <w:rFonts w:ascii="Verdana" w:eastAsia="Verdana" w:hAnsi="Verdana" w:cs="Verdana"/>
          <w:vertAlign w:val="superscript"/>
          <w:lang w:val="en-GB"/>
        </w:rPr>
      </w:pPr>
      <w:r w:rsidRPr="00247452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B54A013" w14:textId="5734784B" w:rsidR="006F3D0E" w:rsidRPr="00D73B03" w:rsidRDefault="00247452" w:rsidP="32DF7056">
      <w:pPr>
        <w:tabs>
          <w:tab w:val="center" w:pos="1620"/>
        </w:tabs>
        <w:rPr>
          <w:rFonts w:ascii="Verdana" w:eastAsia="Verdana" w:hAnsi="Verdana" w:cs="Verdana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e</w:t>
      </w:r>
      <w:r w:rsidR="26ABF6D5" w:rsidRPr="00247452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mail a</w:t>
      </w: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d</w:t>
      </w:r>
      <w:r w:rsidR="26ABF6D5" w:rsidRPr="00247452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dress</w:t>
      </w:r>
      <w:r w:rsidR="006F3D0E" w:rsidRPr="00247452">
        <w:rPr>
          <w:rFonts w:ascii="Verdana" w:hAnsi="Verdana"/>
          <w:sz w:val="20"/>
          <w:szCs w:val="20"/>
          <w:vertAlign w:val="superscript"/>
          <w:lang w:val="en-GB"/>
        </w:rPr>
        <w:tab/>
      </w:r>
    </w:p>
    <w:p w14:paraId="2B887484" w14:textId="77777777" w:rsidR="006F3D0E" w:rsidRPr="00247452" w:rsidRDefault="006F3D0E" w:rsidP="32DF7056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247452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36BCC220" w14:textId="12F7B648" w:rsidR="5F5FFF5B" w:rsidRPr="00247452" w:rsidRDefault="00247452" w:rsidP="32DF7056">
      <w:pPr>
        <w:tabs>
          <w:tab w:val="center" w:pos="1620"/>
        </w:tabs>
        <w:rPr>
          <w:rFonts w:ascii="Verdana" w:eastAsia="Verdana" w:hAnsi="Verdana" w:cs="Verdana"/>
          <w:sz w:val="16"/>
          <w:szCs w:val="16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p</w:t>
      </w:r>
      <w:r w:rsidR="5F5FFF5B" w:rsidRPr="00247452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hone number</w:t>
      </w:r>
    </w:p>
    <w:p w14:paraId="0A37501D" w14:textId="77777777" w:rsidR="006F3D0E" w:rsidRPr="00247452" w:rsidRDefault="006F3D0E" w:rsidP="006F3D0E">
      <w:pPr>
        <w:tabs>
          <w:tab w:val="right" w:leader="dot" w:pos="9639"/>
        </w:tabs>
        <w:spacing w:line="360" w:lineRule="auto"/>
        <w:jc w:val="both"/>
        <w:rPr>
          <w:b/>
          <w:bCs/>
          <w:lang w:val="en-GB"/>
        </w:rPr>
      </w:pPr>
    </w:p>
    <w:p w14:paraId="5DAB6C7B" w14:textId="77777777" w:rsidR="006F3D0E" w:rsidRPr="00247452" w:rsidRDefault="006F3D0E" w:rsidP="006F3D0E">
      <w:pPr>
        <w:tabs>
          <w:tab w:val="right" w:leader="dot" w:pos="9639"/>
        </w:tabs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66B555D6" w14:textId="09416B6F" w:rsidR="006F3D0E" w:rsidRPr="00247452" w:rsidRDefault="5F5FFF5B" w:rsidP="32DF7056">
      <w:pPr>
        <w:autoSpaceDE w:val="0"/>
        <w:autoSpaceDN w:val="0"/>
        <w:adjustRightInd w:val="0"/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247452">
        <w:rPr>
          <w:rFonts w:ascii="Verdana" w:hAnsi="Verdana"/>
          <w:sz w:val="20"/>
          <w:szCs w:val="20"/>
          <w:lang w:val="en-GB"/>
        </w:rPr>
        <w:t xml:space="preserve">I request the possibility </w:t>
      </w:r>
      <w:r w:rsidRPr="00D73B03">
        <w:rPr>
          <w:rFonts w:ascii="Verdana" w:hAnsi="Verdana"/>
          <w:b/>
          <w:bCs/>
          <w:sz w:val="20"/>
          <w:szCs w:val="20"/>
          <w:lang w:val="en-GB"/>
        </w:rPr>
        <w:t>to take an exam after the end of the re-sit session</w:t>
      </w:r>
      <w:r w:rsidRPr="00247452">
        <w:rPr>
          <w:rFonts w:ascii="Verdana" w:hAnsi="Verdana"/>
          <w:sz w:val="20"/>
          <w:szCs w:val="20"/>
          <w:lang w:val="en-GB"/>
        </w:rPr>
        <w:t xml:space="preserve"> (maximum 10 days after its end) in the subject of </w:t>
      </w:r>
      <w:r w:rsidR="003477F5" w:rsidRPr="00247452">
        <w:rPr>
          <w:rFonts w:ascii="Verdana" w:hAnsi="Verdana"/>
          <w:sz w:val="20"/>
          <w:szCs w:val="20"/>
          <w:lang w:val="en-GB"/>
        </w:rPr>
        <w:t>…………………………………</w:t>
      </w:r>
      <w:r w:rsidR="000D25CD" w:rsidRPr="00247452">
        <w:rPr>
          <w:rFonts w:ascii="Verdana" w:hAnsi="Verdana"/>
          <w:sz w:val="20"/>
          <w:szCs w:val="20"/>
          <w:lang w:val="en-GB"/>
        </w:rPr>
        <w:t>…</w:t>
      </w:r>
      <w:r w:rsidR="003477F5" w:rsidRPr="00247452">
        <w:rPr>
          <w:lang w:val="en-GB"/>
        </w:rPr>
        <w:br/>
      </w:r>
      <w:r w:rsidR="003477F5" w:rsidRPr="00247452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……………………………………………………………………………</w:t>
      </w:r>
      <w:r w:rsidR="003477F5" w:rsidRPr="00247452">
        <w:rPr>
          <w:lang w:val="en-GB"/>
        </w:rPr>
        <w:br/>
      </w:r>
      <w:r w:rsidR="3BBB9BD5" w:rsidRPr="00247452">
        <w:rPr>
          <w:rFonts w:ascii="Verdana" w:eastAsia="Verdana" w:hAnsi="Verdana" w:cs="Verdana"/>
          <w:sz w:val="20"/>
          <w:szCs w:val="20"/>
          <w:lang w:val="en-GB"/>
        </w:rPr>
        <w:t>carried out in a semester</w:t>
      </w:r>
      <w:r w:rsidR="003477F5" w:rsidRPr="00247452">
        <w:rPr>
          <w:rFonts w:ascii="Verdana" w:hAnsi="Verdana"/>
          <w:sz w:val="20"/>
          <w:szCs w:val="20"/>
          <w:lang w:val="en-GB"/>
        </w:rPr>
        <w:t xml:space="preserve"> …………………………………… </w:t>
      </w:r>
      <w:r w:rsidR="26207CA8" w:rsidRPr="00247452">
        <w:rPr>
          <w:rFonts w:ascii="Verdana" w:eastAsia="Verdana" w:hAnsi="Verdana" w:cs="Verdana"/>
          <w:sz w:val="20"/>
          <w:szCs w:val="20"/>
          <w:lang w:val="en-GB"/>
        </w:rPr>
        <w:t>of the academic year</w:t>
      </w:r>
      <w:r w:rsidR="003477F5" w:rsidRPr="00247452">
        <w:rPr>
          <w:rFonts w:ascii="Verdana" w:hAnsi="Verdana"/>
          <w:sz w:val="20"/>
          <w:szCs w:val="20"/>
          <w:lang w:val="en-GB"/>
        </w:rPr>
        <w:t xml:space="preserve"> 20……… / 20………</w:t>
      </w:r>
    </w:p>
    <w:p w14:paraId="46391137" w14:textId="3644AD67" w:rsidR="006F3D0E" w:rsidRPr="00D73B03" w:rsidRDefault="0572EF41" w:rsidP="003477F5">
      <w:pPr>
        <w:autoSpaceDE w:val="0"/>
        <w:autoSpaceDN w:val="0"/>
        <w:adjustRightInd w:val="0"/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D73B03">
        <w:rPr>
          <w:rFonts w:ascii="Verdana" w:hAnsi="Verdana"/>
          <w:sz w:val="20"/>
          <w:szCs w:val="20"/>
          <w:lang w:val="en-GB"/>
        </w:rPr>
        <w:t>On the day of</w:t>
      </w:r>
      <w:r w:rsidR="006F3D0E" w:rsidRPr="00D73B03">
        <w:rPr>
          <w:rFonts w:ascii="Verdana" w:hAnsi="Verdana"/>
          <w:sz w:val="20"/>
          <w:szCs w:val="20"/>
          <w:lang w:val="en-GB"/>
        </w:rPr>
        <w:t xml:space="preserve"> </w:t>
      </w:r>
      <w:r w:rsidR="003477F5" w:rsidRPr="00D73B03">
        <w:rPr>
          <w:rFonts w:ascii="Verdana" w:hAnsi="Verdana"/>
          <w:sz w:val="20"/>
          <w:szCs w:val="20"/>
          <w:lang w:val="en-GB"/>
        </w:rPr>
        <w:t>……………………………………</w:t>
      </w:r>
      <w:r w:rsidR="00DF01C2" w:rsidRPr="00D73B03">
        <w:rPr>
          <w:rFonts w:ascii="Verdana" w:hAnsi="Verdana"/>
          <w:sz w:val="20"/>
          <w:szCs w:val="20"/>
          <w:lang w:val="en-GB"/>
        </w:rPr>
        <w:t>……………</w:t>
      </w:r>
      <w:r w:rsidR="006F3D0E" w:rsidRPr="00D73B03">
        <w:rPr>
          <w:rFonts w:ascii="Verdana" w:hAnsi="Verdana"/>
          <w:sz w:val="20"/>
          <w:szCs w:val="20"/>
          <w:lang w:val="en-GB"/>
        </w:rPr>
        <w:t xml:space="preserve"> </w:t>
      </w:r>
      <w:r w:rsidR="49FA38B4" w:rsidRPr="00D73B03">
        <w:rPr>
          <w:rFonts w:ascii="Verdana" w:hAnsi="Verdana"/>
          <w:sz w:val="20"/>
          <w:szCs w:val="20"/>
          <w:lang w:val="en-GB"/>
        </w:rPr>
        <w:t>I have obtained permission from the examiner to reinstate first / second examination date (</w:t>
      </w:r>
      <w:r w:rsidR="49FA38B4" w:rsidRPr="00D73B03">
        <w:rPr>
          <w:rFonts w:ascii="Verdana" w:hAnsi="Verdana"/>
          <w:i/>
          <w:iCs/>
          <w:sz w:val="20"/>
          <w:szCs w:val="20"/>
          <w:lang w:val="en-GB"/>
        </w:rPr>
        <w:t>tick as appropriate</w:t>
      </w:r>
      <w:r w:rsidR="49FA38B4" w:rsidRPr="00D73B03">
        <w:rPr>
          <w:rFonts w:ascii="Verdana" w:hAnsi="Verdana"/>
          <w:sz w:val="20"/>
          <w:szCs w:val="20"/>
          <w:lang w:val="en-GB"/>
        </w:rPr>
        <w:t>).</w:t>
      </w:r>
    </w:p>
    <w:p w14:paraId="145E52BD" w14:textId="1B21CA62" w:rsidR="006F3D0E" w:rsidRPr="00247452" w:rsidRDefault="294CAB4D" w:rsidP="000D25CD">
      <w:pPr>
        <w:autoSpaceDE w:val="0"/>
        <w:autoSpaceDN w:val="0"/>
        <w:adjustRightInd w:val="0"/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247452">
        <w:rPr>
          <w:rFonts w:ascii="Verdana" w:hAnsi="Verdana"/>
          <w:sz w:val="20"/>
          <w:szCs w:val="20"/>
          <w:lang w:val="en-GB"/>
        </w:rPr>
        <w:t>Explanation of the reason for not taking the examination at the time indicated above</w:t>
      </w:r>
      <w:r w:rsidR="006F3D0E" w:rsidRPr="00247452">
        <w:rPr>
          <w:rFonts w:ascii="Verdana" w:hAnsi="Verdana"/>
          <w:sz w:val="20"/>
          <w:szCs w:val="20"/>
          <w:lang w:val="en-GB"/>
        </w:rPr>
        <w:t xml:space="preserve">: </w:t>
      </w:r>
    </w:p>
    <w:p w14:paraId="4DF2F9FB" w14:textId="77777777" w:rsidR="006F3D0E" w:rsidRPr="00247452" w:rsidRDefault="003477F5" w:rsidP="003477F5">
      <w:pPr>
        <w:autoSpaceDE w:val="0"/>
        <w:autoSpaceDN w:val="0"/>
        <w:adjustRightInd w:val="0"/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247452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15ED713" w14:textId="296D4DEB" w:rsidR="006F3D0E" w:rsidRPr="00247452" w:rsidRDefault="3BFC3C57" w:rsidP="003477F5">
      <w:pPr>
        <w:autoSpaceDE w:val="0"/>
        <w:autoSpaceDN w:val="0"/>
        <w:adjustRightInd w:val="0"/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247452">
        <w:rPr>
          <w:rFonts w:ascii="Verdana" w:hAnsi="Verdana"/>
          <w:sz w:val="20"/>
          <w:szCs w:val="20"/>
          <w:lang w:val="en-GB"/>
        </w:rPr>
        <w:t>I attach the following attachments to my application</w:t>
      </w:r>
      <w:r w:rsidR="006F3D0E" w:rsidRPr="00247452">
        <w:rPr>
          <w:rFonts w:ascii="Verdana" w:hAnsi="Verdana"/>
          <w:sz w:val="20"/>
          <w:szCs w:val="20"/>
          <w:lang w:val="en-GB"/>
        </w:rPr>
        <w:t>:</w:t>
      </w:r>
    </w:p>
    <w:p w14:paraId="0F66D312" w14:textId="77777777" w:rsidR="006F3D0E" w:rsidRPr="00247452" w:rsidRDefault="006F3D0E" w:rsidP="003477F5">
      <w:pPr>
        <w:autoSpaceDE w:val="0"/>
        <w:autoSpaceDN w:val="0"/>
        <w:adjustRightInd w:val="0"/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247452">
        <w:rPr>
          <w:rFonts w:ascii="Verdana" w:hAnsi="Verdana"/>
          <w:sz w:val="20"/>
          <w:szCs w:val="20"/>
          <w:lang w:val="en-GB"/>
        </w:rPr>
        <w:t xml:space="preserve">1. </w:t>
      </w:r>
      <w:r w:rsidR="003477F5" w:rsidRPr="00247452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…………………………………………………………………………</w:t>
      </w:r>
    </w:p>
    <w:p w14:paraId="58D1F6EA" w14:textId="77777777" w:rsidR="006F3D0E" w:rsidRPr="00247452" w:rsidRDefault="006F3D0E" w:rsidP="003477F5">
      <w:pPr>
        <w:autoSpaceDE w:val="0"/>
        <w:autoSpaceDN w:val="0"/>
        <w:adjustRightInd w:val="0"/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247452">
        <w:rPr>
          <w:rFonts w:ascii="Verdana" w:hAnsi="Verdana"/>
          <w:sz w:val="20"/>
          <w:szCs w:val="20"/>
          <w:lang w:val="en-GB"/>
        </w:rPr>
        <w:t xml:space="preserve">2. </w:t>
      </w:r>
      <w:r w:rsidR="003477F5" w:rsidRPr="00247452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…………………………………………………………………………</w:t>
      </w:r>
    </w:p>
    <w:p w14:paraId="02EB378F" w14:textId="77777777" w:rsidR="00DF01C2" w:rsidRPr="00247452" w:rsidRDefault="00DF01C2" w:rsidP="00DF01C2">
      <w:pPr>
        <w:spacing w:line="276" w:lineRule="auto"/>
        <w:ind w:left="4536"/>
        <w:jc w:val="center"/>
        <w:rPr>
          <w:rFonts w:ascii="Verdana" w:hAnsi="Verdana"/>
          <w:sz w:val="20"/>
          <w:szCs w:val="20"/>
          <w:lang w:val="en-GB"/>
        </w:rPr>
      </w:pPr>
    </w:p>
    <w:p w14:paraId="3B2E3BDC" w14:textId="77777777" w:rsidR="00DF01C2" w:rsidRPr="00247452" w:rsidRDefault="00DF01C2" w:rsidP="00DF01C2">
      <w:pPr>
        <w:spacing w:line="276" w:lineRule="auto"/>
        <w:ind w:left="4536"/>
        <w:jc w:val="center"/>
        <w:rPr>
          <w:rFonts w:ascii="Verdana" w:hAnsi="Verdana"/>
          <w:sz w:val="20"/>
          <w:szCs w:val="20"/>
          <w:lang w:val="en-GB"/>
        </w:rPr>
      </w:pPr>
      <w:r w:rsidRPr="00247452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</w:t>
      </w:r>
    </w:p>
    <w:p w14:paraId="06AE9A37" w14:textId="04BDDC25" w:rsidR="084A00B1" w:rsidRPr="00247452" w:rsidRDefault="084A00B1" w:rsidP="32DF7056">
      <w:pPr>
        <w:spacing w:line="360" w:lineRule="auto"/>
        <w:ind w:left="4536"/>
        <w:jc w:val="center"/>
        <w:rPr>
          <w:rFonts w:ascii="Verdana" w:hAnsi="Verdana"/>
          <w:vertAlign w:val="superscript"/>
          <w:lang w:val="en-GB"/>
        </w:rPr>
      </w:pPr>
      <w:r w:rsidRPr="00247452">
        <w:rPr>
          <w:rFonts w:ascii="Verdana" w:hAnsi="Verdana"/>
          <w:sz w:val="20"/>
          <w:szCs w:val="20"/>
          <w:vertAlign w:val="superscript"/>
          <w:lang w:val="en-GB"/>
        </w:rPr>
        <w:t>student’s signature</w:t>
      </w:r>
    </w:p>
    <w:p w14:paraId="6A05A809" w14:textId="77777777" w:rsidR="00DF01C2" w:rsidRPr="00247452" w:rsidRDefault="00DF01C2" w:rsidP="006F3D0E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5046587B" w14:textId="4418A440" w:rsidR="006F3D0E" w:rsidRPr="00247452" w:rsidRDefault="084A00B1" w:rsidP="00DF01C2">
      <w:pPr>
        <w:autoSpaceDE w:val="0"/>
        <w:autoSpaceDN w:val="0"/>
        <w:adjustRightInd w:val="0"/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247452">
        <w:rPr>
          <w:rFonts w:ascii="Verdana" w:hAnsi="Verdana"/>
          <w:sz w:val="20"/>
          <w:szCs w:val="20"/>
          <w:lang w:val="en-GB"/>
        </w:rPr>
        <w:t>Examiner</w:t>
      </w:r>
      <w:r w:rsidR="00247452">
        <w:rPr>
          <w:rFonts w:ascii="Verdana" w:hAnsi="Verdana"/>
          <w:sz w:val="20"/>
          <w:szCs w:val="20"/>
          <w:lang w:val="en-GB"/>
        </w:rPr>
        <w:t>’</w:t>
      </w:r>
      <w:r w:rsidRPr="00247452">
        <w:rPr>
          <w:rFonts w:ascii="Verdana" w:hAnsi="Verdana"/>
          <w:sz w:val="20"/>
          <w:szCs w:val="20"/>
          <w:lang w:val="en-GB"/>
        </w:rPr>
        <w:t>s proposed examination date:</w:t>
      </w:r>
      <w:r w:rsidR="003477F5" w:rsidRPr="00247452">
        <w:rPr>
          <w:rFonts w:ascii="Verdana" w:hAnsi="Verdana"/>
          <w:sz w:val="20"/>
          <w:szCs w:val="20"/>
          <w:lang w:val="en-GB"/>
        </w:rPr>
        <w:t xml:space="preserve"> ………………………………………………………………………</w:t>
      </w:r>
    </w:p>
    <w:p w14:paraId="5A39BBE3" w14:textId="77777777" w:rsidR="00DF01C2" w:rsidRPr="00247452" w:rsidRDefault="00DF01C2" w:rsidP="003477F5">
      <w:pPr>
        <w:spacing w:line="276" w:lineRule="auto"/>
        <w:ind w:left="4536"/>
        <w:jc w:val="center"/>
        <w:rPr>
          <w:rFonts w:ascii="Verdana" w:hAnsi="Verdana"/>
          <w:sz w:val="20"/>
          <w:szCs w:val="20"/>
          <w:lang w:val="en-GB"/>
        </w:rPr>
      </w:pPr>
    </w:p>
    <w:p w14:paraId="5EC9B093" w14:textId="77777777" w:rsidR="003477F5" w:rsidRPr="00247452" w:rsidRDefault="003477F5" w:rsidP="003477F5">
      <w:pPr>
        <w:spacing w:line="276" w:lineRule="auto"/>
        <w:ind w:left="4536"/>
        <w:jc w:val="center"/>
        <w:rPr>
          <w:rFonts w:ascii="Verdana" w:hAnsi="Verdana"/>
          <w:sz w:val="20"/>
          <w:szCs w:val="20"/>
          <w:lang w:val="en-GB"/>
        </w:rPr>
      </w:pPr>
      <w:r w:rsidRPr="00247452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</w:t>
      </w:r>
    </w:p>
    <w:p w14:paraId="48547036" w14:textId="5C1784C5" w:rsidR="47440317" w:rsidRPr="00247452" w:rsidRDefault="47440317" w:rsidP="32DF7056">
      <w:pPr>
        <w:ind w:left="4500"/>
        <w:jc w:val="center"/>
        <w:rPr>
          <w:rFonts w:ascii="Verdana" w:eastAsia="Verdana" w:hAnsi="Verdana" w:cs="Verdana"/>
          <w:sz w:val="16"/>
          <w:szCs w:val="16"/>
          <w:lang w:val="en-GB"/>
        </w:rPr>
      </w:pPr>
      <w:r w:rsidRPr="00247452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date and examiner’s signature</w:t>
      </w:r>
    </w:p>
    <w:p w14:paraId="4DEFBE4D" w14:textId="04112389" w:rsidR="47440317" w:rsidRPr="00247452" w:rsidRDefault="47440317" w:rsidP="32DF7056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  <w:lang w:val="en-GB"/>
        </w:rPr>
      </w:pPr>
      <w:r w:rsidRPr="00247452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  <w:lang w:val="en-GB"/>
        </w:rPr>
        <w:t xml:space="preserve">the opinion of </w:t>
      </w:r>
    </w:p>
    <w:p w14:paraId="65D8D578" w14:textId="6DE0B856" w:rsidR="47440317" w:rsidRDefault="47440317" w:rsidP="32DF7056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</w:rPr>
      </w:pPr>
      <w:r w:rsidRPr="00247452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  <w:lang w:val="en-GB"/>
        </w:rPr>
        <w:t xml:space="preserve"> </w:t>
      </w:r>
      <w:r w:rsidRPr="32DF7056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</w:rPr>
        <w:t xml:space="preserve">the </w:t>
      </w:r>
      <w:proofErr w:type="spellStart"/>
      <w:r w:rsidRPr="32DF7056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</w:rPr>
        <w:t>Director</w:t>
      </w:r>
      <w:proofErr w:type="spellEnd"/>
      <w:r w:rsidRPr="32DF7056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</w:rPr>
        <w:t xml:space="preserve"> of </w:t>
      </w:r>
      <w:proofErr w:type="spellStart"/>
      <w:r w:rsidRPr="32DF7056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</w:rPr>
        <w:t>Teaching</w:t>
      </w:r>
      <w:proofErr w:type="spellEnd"/>
    </w:p>
    <w:sectPr w:rsidR="47440317" w:rsidSect="0059054A">
      <w:footnotePr>
        <w:numRestart w:val="eachPage"/>
      </w:footnotePr>
      <w:type w:val="continuous"/>
      <w:pgSz w:w="11906" w:h="16838"/>
      <w:pgMar w:top="851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7BA0E" w14:textId="77777777" w:rsidR="005C3E3F" w:rsidRDefault="005C3E3F">
      <w:r>
        <w:separator/>
      </w:r>
    </w:p>
  </w:endnote>
  <w:endnote w:type="continuationSeparator" w:id="0">
    <w:p w14:paraId="03FF924F" w14:textId="77777777" w:rsidR="005C3E3F" w:rsidRDefault="005C3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90F54" w14:textId="77777777" w:rsidR="005C3E3F" w:rsidRDefault="005C3E3F">
      <w:r>
        <w:separator/>
      </w:r>
    </w:p>
  </w:footnote>
  <w:footnote w:type="continuationSeparator" w:id="0">
    <w:p w14:paraId="06EEF0DA" w14:textId="77777777" w:rsidR="005C3E3F" w:rsidRDefault="005C3E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62AE3"/>
    <w:multiLevelType w:val="hybridMultilevel"/>
    <w:tmpl w:val="0B38B1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A4D4D"/>
    <w:multiLevelType w:val="hybridMultilevel"/>
    <w:tmpl w:val="7CD46B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9325CC"/>
    <w:multiLevelType w:val="hybridMultilevel"/>
    <w:tmpl w:val="73EC9B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44A0C"/>
    <w:multiLevelType w:val="hybridMultilevel"/>
    <w:tmpl w:val="CCD490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614AF"/>
    <w:multiLevelType w:val="hybridMultilevel"/>
    <w:tmpl w:val="3DB6F8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0723E5"/>
    <w:multiLevelType w:val="hybridMultilevel"/>
    <w:tmpl w:val="EC3683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52126"/>
    <w:multiLevelType w:val="hybridMultilevel"/>
    <w:tmpl w:val="B764FF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xMTUwMzUytTA2tDBR0lEKTi0uzszPAykwqgUAbFvBGCwAAAA="/>
  </w:docVars>
  <w:rsids>
    <w:rsidRoot w:val="00C25C7E"/>
    <w:rsid w:val="00003FED"/>
    <w:rsid w:val="00004287"/>
    <w:rsid w:val="00010842"/>
    <w:rsid w:val="000309B1"/>
    <w:rsid w:val="0005414A"/>
    <w:rsid w:val="00063949"/>
    <w:rsid w:val="00080FB4"/>
    <w:rsid w:val="00091EFD"/>
    <w:rsid w:val="000A25A5"/>
    <w:rsid w:val="000A794D"/>
    <w:rsid w:val="000C6C46"/>
    <w:rsid w:val="000D25CD"/>
    <w:rsid w:val="000D8CC3"/>
    <w:rsid w:val="000E174A"/>
    <w:rsid w:val="000E635F"/>
    <w:rsid w:val="00152CDE"/>
    <w:rsid w:val="001645C3"/>
    <w:rsid w:val="001969FD"/>
    <w:rsid w:val="001E0171"/>
    <w:rsid w:val="001F6DB8"/>
    <w:rsid w:val="0021437F"/>
    <w:rsid w:val="002162B0"/>
    <w:rsid w:val="0022203B"/>
    <w:rsid w:val="0024566D"/>
    <w:rsid w:val="00247452"/>
    <w:rsid w:val="00261E53"/>
    <w:rsid w:val="002627A1"/>
    <w:rsid w:val="002637D2"/>
    <w:rsid w:val="00274994"/>
    <w:rsid w:val="002C7394"/>
    <w:rsid w:val="002E2014"/>
    <w:rsid w:val="00301C37"/>
    <w:rsid w:val="00322B26"/>
    <w:rsid w:val="003232AD"/>
    <w:rsid w:val="00337616"/>
    <w:rsid w:val="003477F5"/>
    <w:rsid w:val="00367DBA"/>
    <w:rsid w:val="00376956"/>
    <w:rsid w:val="00376C7B"/>
    <w:rsid w:val="00383241"/>
    <w:rsid w:val="003C37A0"/>
    <w:rsid w:val="003E1849"/>
    <w:rsid w:val="003E43AD"/>
    <w:rsid w:val="003F5B40"/>
    <w:rsid w:val="00407EDD"/>
    <w:rsid w:val="00422BC1"/>
    <w:rsid w:val="00434899"/>
    <w:rsid w:val="00443167"/>
    <w:rsid w:val="00443332"/>
    <w:rsid w:val="0044659F"/>
    <w:rsid w:val="004471D5"/>
    <w:rsid w:val="004521CF"/>
    <w:rsid w:val="00455784"/>
    <w:rsid w:val="00460662"/>
    <w:rsid w:val="00463910"/>
    <w:rsid w:val="004A6C0C"/>
    <w:rsid w:val="004B3C2F"/>
    <w:rsid w:val="004C00A1"/>
    <w:rsid w:val="004D0A40"/>
    <w:rsid w:val="005214C2"/>
    <w:rsid w:val="00576377"/>
    <w:rsid w:val="00584FE7"/>
    <w:rsid w:val="0059054A"/>
    <w:rsid w:val="005B4124"/>
    <w:rsid w:val="005B4717"/>
    <w:rsid w:val="005C05B0"/>
    <w:rsid w:val="005C3E3F"/>
    <w:rsid w:val="005D3227"/>
    <w:rsid w:val="005F4771"/>
    <w:rsid w:val="005F664A"/>
    <w:rsid w:val="00601DD0"/>
    <w:rsid w:val="00612269"/>
    <w:rsid w:val="00617A2A"/>
    <w:rsid w:val="006579C2"/>
    <w:rsid w:val="00664FFC"/>
    <w:rsid w:val="006776CB"/>
    <w:rsid w:val="0068122C"/>
    <w:rsid w:val="006B3020"/>
    <w:rsid w:val="006C466C"/>
    <w:rsid w:val="006F3D0E"/>
    <w:rsid w:val="006F71B6"/>
    <w:rsid w:val="00714121"/>
    <w:rsid w:val="00732F6C"/>
    <w:rsid w:val="007358A2"/>
    <w:rsid w:val="0073781B"/>
    <w:rsid w:val="00740249"/>
    <w:rsid w:val="00743541"/>
    <w:rsid w:val="00750BFB"/>
    <w:rsid w:val="00764221"/>
    <w:rsid w:val="00766BC6"/>
    <w:rsid w:val="00775E79"/>
    <w:rsid w:val="00794D2C"/>
    <w:rsid w:val="007B3411"/>
    <w:rsid w:val="007B4FB6"/>
    <w:rsid w:val="007E5189"/>
    <w:rsid w:val="007F1FF4"/>
    <w:rsid w:val="007F2430"/>
    <w:rsid w:val="008013C9"/>
    <w:rsid w:val="00816880"/>
    <w:rsid w:val="00825733"/>
    <w:rsid w:val="0085580F"/>
    <w:rsid w:val="008867B0"/>
    <w:rsid w:val="0089212E"/>
    <w:rsid w:val="008B0DE3"/>
    <w:rsid w:val="008C697C"/>
    <w:rsid w:val="008D67F6"/>
    <w:rsid w:val="008E2F97"/>
    <w:rsid w:val="008E419C"/>
    <w:rsid w:val="008F0D38"/>
    <w:rsid w:val="008F2FAA"/>
    <w:rsid w:val="008F5747"/>
    <w:rsid w:val="00900570"/>
    <w:rsid w:val="00904E1B"/>
    <w:rsid w:val="0092605C"/>
    <w:rsid w:val="00956427"/>
    <w:rsid w:val="009637F3"/>
    <w:rsid w:val="009A371B"/>
    <w:rsid w:val="009C2285"/>
    <w:rsid w:val="009D1316"/>
    <w:rsid w:val="009D1EE3"/>
    <w:rsid w:val="009E79A4"/>
    <w:rsid w:val="009F1D65"/>
    <w:rsid w:val="00A166A7"/>
    <w:rsid w:val="00A33063"/>
    <w:rsid w:val="00A60FFF"/>
    <w:rsid w:val="00A83231"/>
    <w:rsid w:val="00A95CCE"/>
    <w:rsid w:val="00AA5ABC"/>
    <w:rsid w:val="00AD2438"/>
    <w:rsid w:val="00AE400D"/>
    <w:rsid w:val="00B125D5"/>
    <w:rsid w:val="00B25E4C"/>
    <w:rsid w:val="00B26CCA"/>
    <w:rsid w:val="00B50560"/>
    <w:rsid w:val="00B56519"/>
    <w:rsid w:val="00B75AA8"/>
    <w:rsid w:val="00B84B46"/>
    <w:rsid w:val="00B92A39"/>
    <w:rsid w:val="00BB299F"/>
    <w:rsid w:val="00BB36B5"/>
    <w:rsid w:val="00BB5F52"/>
    <w:rsid w:val="00BD26A4"/>
    <w:rsid w:val="00BD2C7F"/>
    <w:rsid w:val="00BF2B0F"/>
    <w:rsid w:val="00BF2F3F"/>
    <w:rsid w:val="00BF66A3"/>
    <w:rsid w:val="00C12407"/>
    <w:rsid w:val="00C1660E"/>
    <w:rsid w:val="00C25C7E"/>
    <w:rsid w:val="00C25DF6"/>
    <w:rsid w:val="00C3769B"/>
    <w:rsid w:val="00C52F04"/>
    <w:rsid w:val="00C823B4"/>
    <w:rsid w:val="00C91F10"/>
    <w:rsid w:val="00C9372B"/>
    <w:rsid w:val="00CB27FF"/>
    <w:rsid w:val="00CB2CD3"/>
    <w:rsid w:val="00CD0DB1"/>
    <w:rsid w:val="00CD690E"/>
    <w:rsid w:val="00D128FA"/>
    <w:rsid w:val="00D435E8"/>
    <w:rsid w:val="00D45BB1"/>
    <w:rsid w:val="00D50D2C"/>
    <w:rsid w:val="00D73B03"/>
    <w:rsid w:val="00D90677"/>
    <w:rsid w:val="00DB2805"/>
    <w:rsid w:val="00DB58AA"/>
    <w:rsid w:val="00DB5D18"/>
    <w:rsid w:val="00DB70B2"/>
    <w:rsid w:val="00DB751C"/>
    <w:rsid w:val="00DD226A"/>
    <w:rsid w:val="00DE0178"/>
    <w:rsid w:val="00DF01C2"/>
    <w:rsid w:val="00DF3FE5"/>
    <w:rsid w:val="00DF7955"/>
    <w:rsid w:val="00E01EC0"/>
    <w:rsid w:val="00E15CF0"/>
    <w:rsid w:val="00E17E48"/>
    <w:rsid w:val="00E209C4"/>
    <w:rsid w:val="00E51A92"/>
    <w:rsid w:val="00E524C6"/>
    <w:rsid w:val="00E67329"/>
    <w:rsid w:val="00E87DEF"/>
    <w:rsid w:val="00E87E0F"/>
    <w:rsid w:val="00EC088F"/>
    <w:rsid w:val="00EC7FFD"/>
    <w:rsid w:val="00ED5242"/>
    <w:rsid w:val="00EF44B5"/>
    <w:rsid w:val="00F4166B"/>
    <w:rsid w:val="00F477DA"/>
    <w:rsid w:val="00F521B8"/>
    <w:rsid w:val="00F54071"/>
    <w:rsid w:val="00F55BFC"/>
    <w:rsid w:val="00F572C0"/>
    <w:rsid w:val="00F70B45"/>
    <w:rsid w:val="00F74733"/>
    <w:rsid w:val="00FA5080"/>
    <w:rsid w:val="00FD1B9D"/>
    <w:rsid w:val="00FD5CE3"/>
    <w:rsid w:val="00FD5E31"/>
    <w:rsid w:val="03C2815B"/>
    <w:rsid w:val="0572EF41"/>
    <w:rsid w:val="084A00B1"/>
    <w:rsid w:val="0E43FE37"/>
    <w:rsid w:val="19F9C191"/>
    <w:rsid w:val="1E5A2201"/>
    <w:rsid w:val="26207CA8"/>
    <w:rsid w:val="26ABF6D5"/>
    <w:rsid w:val="294CAB4D"/>
    <w:rsid w:val="32DF7056"/>
    <w:rsid w:val="33327C17"/>
    <w:rsid w:val="34CE4C78"/>
    <w:rsid w:val="377C96D5"/>
    <w:rsid w:val="3BBB9BD5"/>
    <w:rsid w:val="3BFC3C57"/>
    <w:rsid w:val="47440317"/>
    <w:rsid w:val="49FA38B4"/>
    <w:rsid w:val="4E3CDDE7"/>
    <w:rsid w:val="50E89522"/>
    <w:rsid w:val="5F5FFF5B"/>
    <w:rsid w:val="61F27BDF"/>
    <w:rsid w:val="638E4C40"/>
    <w:rsid w:val="6B995E25"/>
    <w:rsid w:val="6D352E86"/>
    <w:rsid w:val="76FEF9DB"/>
    <w:rsid w:val="7938BADD"/>
    <w:rsid w:val="79A6F65E"/>
    <w:rsid w:val="7D533FD6"/>
    <w:rsid w:val="7EEF1037"/>
    <w:rsid w:val="7FFF8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192C7871"/>
  <w15:docId w15:val="{6FC4E49F-AB55-43E2-AC6D-21ECA5296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5580F"/>
    <w:rPr>
      <w:sz w:val="24"/>
      <w:szCs w:val="24"/>
      <w:lang w:eastAsia="zh-CN"/>
    </w:rPr>
  </w:style>
  <w:style w:type="paragraph" w:styleId="Nagwek1">
    <w:name w:val="heading 1"/>
    <w:basedOn w:val="Normalny"/>
    <w:next w:val="Normalny"/>
    <w:link w:val="Nagwek1Znak"/>
    <w:qFormat/>
    <w:rsid w:val="00CB2CD3"/>
    <w:pPr>
      <w:keepNext/>
      <w:jc w:val="center"/>
      <w:outlineLvl w:val="0"/>
    </w:pPr>
    <w:rPr>
      <w:rFonts w:eastAsia="Times New Roman"/>
      <w:b/>
      <w:sz w:val="32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5D3227"/>
    <w:rPr>
      <w:sz w:val="20"/>
      <w:szCs w:val="20"/>
    </w:rPr>
  </w:style>
  <w:style w:type="character" w:styleId="Odwoanieprzypisudolnego">
    <w:name w:val="footnote reference"/>
    <w:semiHidden/>
    <w:rsid w:val="005D3227"/>
    <w:rPr>
      <w:vertAlign w:val="superscript"/>
    </w:rPr>
  </w:style>
  <w:style w:type="paragraph" w:styleId="Nagwek">
    <w:name w:val="header"/>
    <w:basedOn w:val="Normalny"/>
    <w:rsid w:val="00D9067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D90677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uiPriority w:val="59"/>
    <w:rsid w:val="004521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5056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DB5D18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CB2CD3"/>
    <w:rPr>
      <w:rFonts w:eastAsia="Times New Roman"/>
      <w:b/>
      <w:sz w:val="32"/>
    </w:rPr>
  </w:style>
  <w:style w:type="paragraph" w:styleId="Tekstpodstawowywcity">
    <w:name w:val="Body Text Indent"/>
    <w:basedOn w:val="Normalny"/>
    <w:link w:val="TekstpodstawowywcityZnak"/>
    <w:semiHidden/>
    <w:unhideWhenUsed/>
    <w:rsid w:val="00CB2CD3"/>
    <w:pPr>
      <w:ind w:firstLine="708"/>
      <w:jc w:val="both"/>
    </w:pPr>
    <w:rPr>
      <w:rFonts w:eastAsia="Times New Roman"/>
      <w:sz w:val="28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2CD3"/>
    <w:rPr>
      <w:rFonts w:eastAsia="Times New Roman"/>
      <w:sz w:val="28"/>
    </w:rPr>
  </w:style>
  <w:style w:type="paragraph" w:styleId="Poprawka">
    <w:name w:val="Revision"/>
    <w:hidden/>
    <w:uiPriority w:val="99"/>
    <w:semiHidden/>
    <w:rsid w:val="00247452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7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7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1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8BFE3B-6EB9-4B53-B110-B329B9A404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6</Words>
  <Characters>1179</Characters>
  <Application>Microsoft Office Word</Application>
  <DocSecurity>0</DocSecurity>
  <Lines>9</Lines>
  <Paragraphs>2</Paragraphs>
  <ScaleCrop>false</ScaleCrop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NR 5</dc:title>
  <dc:creator>WYRAK</dc:creator>
  <cp:lastModifiedBy>Maria Kozan</cp:lastModifiedBy>
  <cp:revision>5</cp:revision>
  <dcterms:created xsi:type="dcterms:W3CDTF">2021-12-31T17:29:00Z</dcterms:created>
  <dcterms:modified xsi:type="dcterms:W3CDTF">2022-01-04T13:12:00Z</dcterms:modified>
</cp:coreProperties>
</file>